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Approximately, how many students are in this survey?</w:t>
      </w:r>
    </w:p>
    <w:p>
      <w:pPr>
        <w:numPr>
          <w:ilvl w:val="0"/>
          <w:numId w:val="1003"/>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t xml:space="preserve">Match each graph below to the description of its shape.</w:t>
      </w:r>
    </w:p>
    <w:p>
      <w:pPr>
        <w:pStyle w:val="FirstParagraph"/>
      </w:pP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hathawayj/git/byuistats/BYUI_M221_Book/homework_prep_build/current_files/L03/03_HW_Assignment_C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3-11T19:26:26Z</dcterms:created>
  <dcterms:modified xsi:type="dcterms:W3CDTF">2021-03-11T19: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